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C83B2" w14:textId="77777777" w:rsidR="004C051B" w:rsidRDefault="004C051B" w:rsidP="004C051B">
      <w:pPr>
        <w:rPr>
          <w:b/>
          <w:u w:val="single"/>
        </w:rPr>
      </w:pPr>
      <w:r>
        <w:rPr>
          <w:b/>
          <w:u w:val="single"/>
        </w:rPr>
        <w:t xml:space="preserve">Role: ​ QA Engineer  </w:t>
      </w:r>
      <w:r w:rsidRPr="00EA4C29">
        <w:rPr>
          <w:b/>
          <w:u w:val="single"/>
        </w:rPr>
        <w:t xml:space="preserve">  </w:t>
      </w:r>
    </w:p>
    <w:p w14:paraId="7DA53D1F" w14:textId="3FDA9DC5" w:rsidR="004C051B" w:rsidRPr="0079308C" w:rsidRDefault="004C051B" w:rsidP="004C051B">
      <w:pPr>
        <w:rPr>
          <w:b/>
        </w:rPr>
      </w:pPr>
      <w:r>
        <w:rPr>
          <w:b/>
          <w:u w:val="single"/>
        </w:rPr>
        <w:t>Candidates Name: HANNAH WAITHIRA IRUNGU</w:t>
      </w:r>
    </w:p>
    <w:p w14:paraId="4726B8F6" w14:textId="275E5705" w:rsidR="004C051B" w:rsidRDefault="004C051B" w:rsidP="004C051B">
      <w:pPr>
        <w:rPr>
          <w:b/>
        </w:rPr>
      </w:pPr>
      <w:r w:rsidRPr="00EA4C29">
        <w:rPr>
          <w:b/>
        </w:rPr>
        <w:t xml:space="preserve">Assignment </w:t>
      </w:r>
      <w:r w:rsidR="002A77BB">
        <w:rPr>
          <w:b/>
        </w:rPr>
        <w:t>2</w:t>
      </w:r>
    </w:p>
    <w:p w14:paraId="71C50EAE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// Generated by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elenium</w:t>
      </w:r>
      <w:r>
        <w:rPr>
          <w:rFonts w:ascii="Consolas" w:hAnsi="Consolas" w:cs="Consolas"/>
          <w:color w:val="3F7F5F"/>
          <w:sz w:val="20"/>
          <w:szCs w:val="20"/>
        </w:rPr>
        <w:t xml:space="preserve"> IDE</w:t>
      </w:r>
    </w:p>
    <w:p w14:paraId="2FD122AC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com.coopbank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tes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52BE4E6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</w:rPr>
        <w:t>ort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org.junit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Af</w:t>
      </w:r>
      <w:r>
        <w:rPr>
          <w:rFonts w:ascii="Consolas" w:hAnsi="Consolas" w:cs="Consolas"/>
          <w:color w:val="000000"/>
          <w:sz w:val="20"/>
          <w:szCs w:val="20"/>
        </w:rPr>
        <w:t>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FF8F8CF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</w:rPr>
        <w:t>rt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org.junit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Bef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D6E1251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</w:rPr>
        <w:t>port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org.junit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Te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2C15D4E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org.junit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internal.TextListe</w:t>
      </w:r>
      <w:r>
        <w:rPr>
          <w:rFonts w:ascii="Consolas" w:hAnsi="Consolas" w:cs="Consolas"/>
          <w:color w:val="000000"/>
          <w:sz w:val="20"/>
          <w:szCs w:val="20"/>
        </w:rPr>
        <w:t>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F2555CC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org.junit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runner.JUnitC</w:t>
      </w:r>
      <w:r>
        <w:rPr>
          <w:rFonts w:ascii="Consolas" w:hAnsi="Consolas" w:cs="Consolas"/>
          <w:color w:val="000000"/>
          <w:sz w:val="20"/>
          <w:szCs w:val="20"/>
        </w:rPr>
        <w:t>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3659527E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org.junit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runner.Result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</w:rPr>
        <w:t>;</w:t>
      </w:r>
    </w:p>
    <w:p w14:paraId="269F305F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org.openqa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elenium.Key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40F635C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*;</w:t>
      </w:r>
      <w:proofErr w:type="gramEnd"/>
    </w:p>
    <w:p w14:paraId="1D6398C4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net.MalformedURLExcep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0E8509A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java.net.URL;</w:t>
      </w:r>
      <w:proofErr w:type="gramEnd"/>
    </w:p>
    <w:p w14:paraId="3B68DCAB" w14:textId="1C58A9DA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Login</w:t>
      </w:r>
      <w:r w:rsidR="001D1DA6">
        <w:rPr>
          <w:rFonts w:ascii="Consolas" w:hAnsi="Consolas" w:cs="Consolas"/>
          <w:color w:val="000000"/>
          <w:sz w:val="20"/>
          <w:szCs w:val="20"/>
        </w:rPr>
        <w:t>S</w:t>
      </w:r>
      <w:r w:rsidR="001D5F23">
        <w:rPr>
          <w:rFonts w:ascii="Consolas" w:hAnsi="Consolas" w:cs="Consolas"/>
          <w:color w:val="000000"/>
          <w:sz w:val="20"/>
          <w:szCs w:val="20"/>
        </w:rPr>
        <w:t>end</w:t>
      </w:r>
      <w:r w:rsidR="001D1DA6">
        <w:rPr>
          <w:rFonts w:ascii="Consolas" w:hAnsi="Consolas" w:cs="Consolas"/>
          <w:color w:val="000000"/>
          <w:sz w:val="20"/>
          <w:szCs w:val="20"/>
        </w:rPr>
        <w:t>MoneyBuyAirtime</w:t>
      </w:r>
      <w:r>
        <w:rPr>
          <w:rFonts w:ascii="Consolas" w:hAnsi="Consolas" w:cs="Consolas"/>
          <w:color w:val="000000"/>
          <w:sz w:val="20"/>
          <w:szCs w:val="20"/>
        </w:rPr>
        <w:t>N</w:t>
      </w:r>
      <w:r w:rsidR="001D1DA6">
        <w:rPr>
          <w:rFonts w:ascii="Consolas" w:hAnsi="Consolas" w:cs="Consolas"/>
          <w:color w:val="000000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>outTe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6C67BEE7" w14:textId="6242A314" w:rsidR="002A77BB" w:rsidRDefault="002A77BB" w:rsidP="001D1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WebDriver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631385B3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Before</w:t>
      </w:r>
    </w:p>
    <w:p w14:paraId="7EFCFF83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etU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AE33C7A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FirefoxDri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5FC8565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va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HashMa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p&lt;Str</w:t>
      </w:r>
      <w:r>
        <w:rPr>
          <w:rFonts w:ascii="Consolas" w:hAnsi="Consolas" w:cs="Consolas"/>
          <w:color w:val="000000"/>
          <w:sz w:val="20"/>
          <w:szCs w:val="20"/>
        </w:rPr>
        <w:t>ing, Object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396650F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}</w:t>
      </w:r>
    </w:p>
    <w:p w14:paraId="5BAFC378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After</w:t>
      </w:r>
    </w:p>
    <w:p w14:paraId="00EAB654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tearDow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{</w:t>
      </w:r>
    </w:p>
    <w:p w14:paraId="47615EED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u w:val="single"/>
        </w:rPr>
        <w:t xml:space="preserve">  </w:t>
      </w: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qui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7D837C97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}</w:t>
      </w:r>
    </w:p>
    <w:p w14:paraId="384FB800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Test</w:t>
      </w:r>
    </w:p>
    <w:p w14:paraId="65529750" w14:textId="4F62A0FB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log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2C83C48F" w14:textId="74DC59DA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21180F" w:rsidRPr="0021180F">
        <w:t>https://retail-onlinebanking-uat.co-opbank.co.ke/iportalweb/iRetail@1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56187C63" w14:textId="575C5213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window(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t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468C506" w14:textId="77777777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mat-input-0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425B2F9A" w14:textId="505CF9A2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mat-input-0"</w:t>
      </w:r>
      <w:r>
        <w:rPr>
          <w:rFonts w:ascii="Consolas" w:hAnsi="Consolas" w:cs="Consolas"/>
          <w:color w:val="000000"/>
          <w:sz w:val="20"/>
          <w:szCs w:val="20"/>
        </w:rPr>
        <w:t>)).</w:t>
      </w:r>
      <w:proofErr w:type="spellStart"/>
      <w:r w:rsidR="00AD50CB">
        <w:rPr>
          <w:rFonts w:ascii="Consolas" w:hAnsi="Consolas" w:cs="Consolas"/>
          <w:color w:val="000000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end</w:t>
      </w:r>
      <w:r w:rsidR="00AD50CB">
        <w:rPr>
          <w:rFonts w:ascii="Consolas" w:hAnsi="Consolas" w:cs="Consolas"/>
          <w:color w:val="000000"/>
          <w:sz w:val="20"/>
          <w:szCs w:val="20"/>
        </w:rPr>
        <w:t>K</w:t>
      </w:r>
      <w:r>
        <w:rPr>
          <w:rFonts w:ascii="Consolas" w:hAnsi="Consolas" w:cs="Consolas"/>
          <w:color w:val="000000"/>
          <w:sz w:val="20"/>
          <w:szCs w:val="20"/>
        </w:rPr>
        <w:t>ey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="00AD50CB">
        <w:rPr>
          <w:rFonts w:ascii="Consolas" w:hAnsi="Consolas" w:cs="Consolas"/>
          <w:color w:val="2A00FF"/>
          <w:sz w:val="20"/>
          <w:szCs w:val="20"/>
        </w:rPr>
        <w:t>vsitati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F3DF82B" w14:textId="748E4D40" w:rsidR="002A77BB" w:rsidRDefault="002A77BB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mat-input-1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12369793" w14:textId="01F278BD" w:rsidR="00CA1F0A" w:rsidRDefault="00CA1F0A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mat-input-1"</w:t>
      </w:r>
      <w:r>
        <w:rPr>
          <w:rFonts w:ascii="Consolas" w:hAnsi="Consolas" w:cs="Consolas"/>
          <w:color w:val="000000"/>
          <w:sz w:val="20"/>
          <w:szCs w:val="20"/>
        </w:rPr>
        <w:t>)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ndKey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00"/>
          <w:sz w:val="20"/>
          <w:szCs w:val="20"/>
        </w:rPr>
        <w:t>“111111”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28C9D51" w14:textId="02F994D0" w:rsidR="00AC1191" w:rsidRDefault="00AC1191" w:rsidP="00AC11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</w:t>
      </w:r>
      <w:r w:rsidR="00EC5E4F">
        <w:rPr>
          <w:rFonts w:ascii="Consolas" w:hAnsi="Consolas" w:cs="Consolas"/>
          <w:i/>
          <w:iCs/>
          <w:color w:val="000000"/>
          <w:sz w:val="20"/>
          <w:szCs w:val="20"/>
        </w:rPr>
        <w:t>s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 w:rsidRPr="00AD50CB">
        <w:rPr>
          <w:rFonts w:ascii="Consolas" w:hAnsi="Consolas" w:cs="Consolas"/>
          <w:color w:val="2A00FF"/>
          <w:sz w:val="20"/>
          <w:szCs w:val="20"/>
        </w:rPr>
        <w:t>"</w:t>
      </w:r>
      <w:r w:rsidR="00EC5E4F">
        <w:rPr>
          <w:rFonts w:ascii="Consolas" w:hAnsi="Consolas" w:cs="Consolas"/>
          <w:color w:val="2A00FF"/>
          <w:sz w:val="20"/>
          <w:szCs w:val="20"/>
        </w:rPr>
        <w:t>mat-accent</w:t>
      </w:r>
      <w:r w:rsidRPr="00AD50CB">
        <w:rPr>
          <w:rFonts w:ascii="Consolas" w:hAnsi="Consolas" w:cs="Consolas"/>
          <w:color w:val="2A00FF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).</w:t>
      </w:r>
      <w:r>
        <w:rPr>
          <w:rFonts w:ascii="Consolas" w:hAnsi="Consolas" w:cs="Consolas"/>
          <w:color w:val="000000"/>
          <w:sz w:val="20"/>
          <w:szCs w:val="20"/>
        </w:rPr>
        <w:t>click</w:t>
      </w:r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6DB9B6A9" w14:textId="7F743893" w:rsidR="00CA1F0A" w:rsidRDefault="00CA1F0A" w:rsidP="00CA1F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>
        <w:rPr>
          <w:rFonts w:ascii="Consolas" w:hAnsi="Consolas" w:cs="Consolas"/>
          <w:color w:val="2A00FF"/>
          <w:sz w:val="20"/>
          <w:szCs w:val="20"/>
        </w:rPr>
        <w:t>1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>1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8A16384" w14:textId="5B9726D1" w:rsidR="00CA1F0A" w:rsidRDefault="00CA1F0A" w:rsidP="00CA1F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>
        <w:rPr>
          <w:rFonts w:ascii="Consolas" w:hAnsi="Consolas" w:cs="Consolas"/>
          <w:color w:val="2A00FF"/>
          <w:sz w:val="20"/>
          <w:szCs w:val="20"/>
        </w:rPr>
        <w:t>2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>1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27364A5" w14:textId="63F0BEC3" w:rsidR="00CA1F0A" w:rsidRDefault="00CA1F0A" w:rsidP="00CA1F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>
        <w:rPr>
          <w:rFonts w:ascii="Consolas" w:hAnsi="Consolas" w:cs="Consolas"/>
          <w:color w:val="2A00FF"/>
          <w:sz w:val="20"/>
          <w:szCs w:val="20"/>
        </w:rPr>
        <w:t>3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>1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FE8CF6F" w14:textId="2EDC7795" w:rsidR="00CA1F0A" w:rsidRDefault="00CA1F0A" w:rsidP="00CA1F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>
        <w:rPr>
          <w:rFonts w:ascii="Consolas" w:hAnsi="Consolas" w:cs="Consolas"/>
          <w:color w:val="2A00FF"/>
          <w:sz w:val="20"/>
          <w:szCs w:val="20"/>
        </w:rPr>
        <w:t>4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>1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16A7F5B" w14:textId="05377F51" w:rsidR="00CA1F0A" w:rsidRDefault="00CA1F0A" w:rsidP="00CA1F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>
        <w:rPr>
          <w:rFonts w:ascii="Consolas" w:hAnsi="Consolas" w:cs="Consolas"/>
          <w:color w:val="2A00FF"/>
          <w:sz w:val="20"/>
          <w:szCs w:val="20"/>
        </w:rPr>
        <w:t>5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>1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DA4C271" w14:textId="27D459E6" w:rsidR="00CA1F0A" w:rsidRDefault="00CA1F0A" w:rsidP="00CA1F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</w:t>
      </w:r>
      <w:r w:rsidR="005C0D7E">
        <w:rPr>
          <w:rFonts w:ascii="Consolas" w:hAnsi="Consolas" w:cs="Consolas"/>
          <w:color w:val="2A00FF"/>
          <w:sz w:val="20"/>
          <w:szCs w:val="20"/>
        </w:rPr>
        <w:t>ng-untouched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1A336429" w14:textId="67BF4037" w:rsidR="00AD50CB" w:rsidRDefault="00AD50CB" w:rsidP="00AD50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 w:rsidR="005C0D7E"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 w:rsidRPr="00AD50CB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="005C0D7E">
        <w:rPr>
          <w:rFonts w:ascii="Consolas" w:hAnsi="Consolas" w:cs="Consolas"/>
          <w:color w:val="2A00FF"/>
          <w:sz w:val="20"/>
          <w:szCs w:val="20"/>
        </w:rPr>
        <w:t>cdk</w:t>
      </w:r>
      <w:proofErr w:type="spellEnd"/>
      <w:r w:rsidR="005C0D7E">
        <w:rPr>
          <w:rFonts w:ascii="Consolas" w:hAnsi="Consolas" w:cs="Consolas"/>
          <w:color w:val="2A00FF"/>
          <w:sz w:val="20"/>
          <w:szCs w:val="20"/>
        </w:rPr>
        <w:t>-focused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6B263C04" w14:textId="2619EFBB" w:rsidR="00AD50CB" w:rsidRPr="001D1DA6" w:rsidRDefault="00D776BB" w:rsidP="001D1DA6">
      <w:pPr>
        <w:pStyle w:val="ListParagraph"/>
      </w:pPr>
      <w:r>
        <w:t>}</w:t>
      </w:r>
    </w:p>
    <w:p w14:paraId="55C773D6" w14:textId="66D10E1A" w:rsidR="001D1DA6" w:rsidRDefault="001D1DA6" w:rsidP="001D1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 w:rsidR="00117C05">
        <w:rPr>
          <w:rFonts w:ascii="Consolas" w:hAnsi="Consolas" w:cs="Consolas"/>
          <w:color w:val="000000"/>
          <w:sz w:val="20"/>
          <w:szCs w:val="20"/>
        </w:rPr>
        <w:t>SendMone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C842354" w14:textId="57229326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A00FF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 w:rsidR="00B12301"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 w:rsidRPr="00136A69"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B12301">
        <w:rPr>
          <w:rFonts w:ascii="Consolas" w:hAnsi="Consolas" w:cs="Consolas"/>
          <w:color w:val="2A00FF"/>
          <w:sz w:val="20"/>
          <w:szCs w:val="20"/>
        </w:rPr>
        <w:t>Bill Payment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).</w:t>
      </w:r>
      <w:r w:rsidRPr="00136A69">
        <w:rPr>
          <w:rFonts w:ascii="Consolas" w:hAnsi="Consolas" w:cs="Consolas"/>
          <w:color w:val="2A00FF"/>
          <w:sz w:val="20"/>
          <w:szCs w:val="20"/>
        </w:rPr>
        <w:t>"&gt;</w:t>
      </w:r>
      <w:r w:rsidRPr="00136A69">
        <w:rPr>
          <w:rFonts w:ascii="Consolas" w:hAnsi="Consolas" w:cs="Consolas"/>
          <w:color w:val="2A00FF"/>
          <w:sz w:val="20"/>
          <w:szCs w:val="20"/>
        </w:rPr>
        <w:tab/>
      </w:r>
    </w:p>
    <w:p w14:paraId="52C28C7D" w14:textId="47780998" w:rsidR="00B728B5" w:rsidRDefault="00B728B5" w:rsidP="00B728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row:nth-child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(1)))</w:t>
      </w:r>
      <w:r>
        <w:rPr>
          <w:rFonts w:ascii="Consolas" w:hAnsi="Consolas" w:cs="Consolas"/>
          <w:color w:val="000000"/>
          <w:sz w:val="20"/>
          <w:szCs w:val="20"/>
        </w:rPr>
        <w:t>click</w:t>
      </w:r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34B374A6" w14:textId="568DAA01" w:rsidR="00B728B5" w:rsidRDefault="00B728B5" w:rsidP="00B728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>AIRTIME_FORM_01-POST_PRE_RADIO-1</w:t>
      </w:r>
      <w:r>
        <w:rPr>
          <w:rFonts w:ascii="Consolas" w:hAnsi="Consolas" w:cs="Consolas"/>
          <w:color w:val="000000"/>
          <w:sz w:val="20"/>
          <w:szCs w:val="20"/>
        </w:rPr>
        <w:t>click();</w:t>
      </w:r>
    </w:p>
    <w:p w14:paraId="21E8BB0F" w14:textId="696A59A4" w:rsidR="00462365" w:rsidRDefault="00462365" w:rsidP="00462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447CDB">
        <w:rPr>
          <w:rFonts w:ascii="Consolas" w:hAnsi="Consolas" w:cs="Consolas"/>
          <w:color w:val="2A00FF"/>
          <w:sz w:val="20"/>
          <w:szCs w:val="20"/>
        </w:rPr>
        <w:t>O</w:t>
      </w:r>
      <w:r>
        <w:rPr>
          <w:rFonts w:ascii="Consolas" w:hAnsi="Consolas" w:cs="Consolas"/>
          <w:color w:val="2A00FF"/>
          <w:sz w:val="20"/>
          <w:szCs w:val="20"/>
        </w:rPr>
        <w:t>k”)</w:t>
      </w:r>
      <w:r>
        <w:rPr>
          <w:rFonts w:ascii="Consolas" w:hAnsi="Consolas" w:cs="Consolas"/>
          <w:color w:val="000000"/>
          <w:sz w:val="20"/>
          <w:szCs w:val="20"/>
        </w:rPr>
        <w:t>click();</w:t>
      </w:r>
    </w:p>
    <w:p w14:paraId="1139733E" w14:textId="06E1B932" w:rsidR="00447CDB" w:rsidRDefault="00447CDB" w:rsidP="00447C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>Transfer</w:t>
      </w:r>
      <w:r>
        <w:rPr>
          <w:rFonts w:ascii="Consolas" w:hAnsi="Consolas" w:cs="Consolas"/>
          <w:color w:val="2A00FF"/>
          <w:sz w:val="20"/>
          <w:szCs w:val="20"/>
        </w:rPr>
        <w:t>”)</w:t>
      </w:r>
      <w:r>
        <w:rPr>
          <w:rFonts w:ascii="Consolas" w:hAnsi="Consolas" w:cs="Consolas"/>
          <w:color w:val="000000"/>
          <w:sz w:val="20"/>
          <w:szCs w:val="20"/>
        </w:rPr>
        <w:t>click();</w:t>
      </w:r>
    </w:p>
    <w:p w14:paraId="7029895A" w14:textId="3C09FB41" w:rsidR="004034E8" w:rsidRDefault="004034E8" w:rsidP="00403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xpat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>//div@[id=’0’]/div/div/div/div/div[4]/div</w:t>
      </w:r>
      <w:r>
        <w:rPr>
          <w:rFonts w:ascii="Consolas" w:hAnsi="Consolas" w:cs="Consolas"/>
          <w:color w:val="2A00FF"/>
          <w:sz w:val="20"/>
          <w:szCs w:val="20"/>
        </w:rPr>
        <w:t>”)</w:t>
      </w:r>
      <w:r>
        <w:rPr>
          <w:rFonts w:ascii="Consolas" w:hAnsi="Consolas" w:cs="Consolas"/>
          <w:color w:val="000000"/>
          <w:sz w:val="20"/>
          <w:szCs w:val="20"/>
        </w:rPr>
        <w:t>click();</w:t>
      </w:r>
    </w:p>
    <w:p w14:paraId="64740A78" w14:textId="77777777" w:rsidR="00B728B5" w:rsidRPr="00136A69" w:rsidRDefault="00B728B5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A00FF"/>
          <w:sz w:val="20"/>
          <w:szCs w:val="20"/>
        </w:rPr>
      </w:pPr>
    </w:p>
    <w:p w14:paraId="344C1A8B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36A69">
        <w:rPr>
          <w:rFonts w:ascii="Consolas" w:hAnsi="Consolas" w:cs="Consolas"/>
          <w:color w:val="2A00FF"/>
          <w:sz w:val="20"/>
          <w:szCs w:val="20"/>
        </w:rPr>
        <w:lastRenderedPageBreak/>
        <w:tab/>
      </w:r>
    </w:p>
    <w:p w14:paraId="66A315D8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89E706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ebEle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mat-raised-button:nth-child(1)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5A7085B4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Actions </w:t>
      </w:r>
      <w:r>
        <w:rPr>
          <w:rFonts w:ascii="Consolas" w:hAnsi="Consolas" w:cs="Consolas"/>
          <w:color w:val="6A3E3E"/>
          <w:sz w:val="20"/>
          <w:szCs w:val="20"/>
        </w:rPr>
        <w:t>buil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ctions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29C630E5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builder</w:t>
      </w:r>
      <w:r>
        <w:rPr>
          <w:rFonts w:ascii="Consolas" w:hAnsi="Consolas" w:cs="Consolas"/>
          <w:color w:val="000000"/>
          <w:sz w:val="20"/>
          <w:szCs w:val="20"/>
        </w:rPr>
        <w:t>.moveTo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.perform(“select”);</w:t>
      </w:r>
    </w:p>
    <w:p w14:paraId="334E8740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66A775B8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cdk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focused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415BFB05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00B9CD3B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ebEle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tag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ody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7302FED0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Actions </w:t>
      </w:r>
      <w:r>
        <w:rPr>
          <w:rFonts w:ascii="Consolas" w:hAnsi="Consolas" w:cs="Consolas"/>
          <w:color w:val="6A3E3E"/>
          <w:sz w:val="20"/>
          <w:szCs w:val="20"/>
        </w:rPr>
        <w:t>buil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ctions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54F65C1C" w14:textId="379B0DD1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builder</w:t>
      </w:r>
      <w:r>
        <w:rPr>
          <w:rFonts w:ascii="Consolas" w:hAnsi="Consolas" w:cs="Consolas"/>
          <w:color w:val="000000"/>
          <w:sz w:val="20"/>
          <w:szCs w:val="20"/>
        </w:rPr>
        <w:t>.moveTo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 xml:space="preserve">, Transfer, </w:t>
      </w:r>
      <w:r>
        <w:rPr>
          <w:rFonts w:ascii="Consolas" w:hAnsi="Consolas" w:cs="Consolas"/>
          <w:color w:val="000000"/>
          <w:sz w:val="20"/>
          <w:szCs w:val="20"/>
        </w:rPr>
        <w:t xml:space="preserve">To Mobile Money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pes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.perform(click);</w:t>
      </w:r>
    </w:p>
    <w:p w14:paraId="0A388ECB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36CAB573" w14:textId="2275B249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 w:rsidR="00E4076F">
        <w:rPr>
          <w:rFonts w:ascii="Consolas" w:hAnsi="Consolas" w:cs="Consolas"/>
          <w:color w:val="2A00FF"/>
          <w:sz w:val="20"/>
          <w:szCs w:val="20"/>
        </w:rPr>
        <w:t>2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E4076F">
        <w:rPr>
          <w:rFonts w:ascii="Consolas" w:hAnsi="Consolas" w:cs="Consolas"/>
          <w:color w:val="2A00FF"/>
          <w:sz w:val="20"/>
          <w:szCs w:val="20"/>
        </w:rPr>
        <w:t>2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99FBCFE" w14:textId="51337321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 w:rsidR="00E4076F">
        <w:rPr>
          <w:rFonts w:ascii="Consolas" w:hAnsi="Consolas" w:cs="Consolas"/>
          <w:color w:val="2A00FF"/>
          <w:sz w:val="20"/>
          <w:szCs w:val="20"/>
        </w:rPr>
        <w:t>5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E4076F">
        <w:rPr>
          <w:rFonts w:ascii="Consolas" w:hAnsi="Consolas" w:cs="Consolas"/>
          <w:color w:val="2A00FF"/>
          <w:sz w:val="20"/>
          <w:szCs w:val="20"/>
        </w:rPr>
        <w:t>5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022294D" w14:textId="41595D12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 w:rsidR="00E4076F">
        <w:rPr>
          <w:rFonts w:ascii="Consolas" w:hAnsi="Consolas" w:cs="Consolas"/>
          <w:color w:val="2A00FF"/>
          <w:sz w:val="20"/>
          <w:szCs w:val="20"/>
        </w:rPr>
        <w:t>0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E4076F">
        <w:rPr>
          <w:rFonts w:ascii="Consolas" w:hAnsi="Consolas" w:cs="Consolas"/>
          <w:color w:val="2A00FF"/>
          <w:sz w:val="20"/>
          <w:szCs w:val="20"/>
        </w:rPr>
        <w:t>0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9973E52" w14:textId="75A70B99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 w:rsidR="00E4076F">
        <w:rPr>
          <w:rFonts w:ascii="Consolas" w:hAnsi="Consolas" w:cs="Consolas"/>
          <w:color w:val="2A00FF"/>
          <w:sz w:val="20"/>
          <w:szCs w:val="20"/>
        </w:rPr>
        <w:t>0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E4076F">
        <w:rPr>
          <w:rFonts w:ascii="Consolas" w:hAnsi="Consolas" w:cs="Consolas"/>
          <w:color w:val="2A00FF"/>
          <w:sz w:val="20"/>
          <w:szCs w:val="20"/>
        </w:rPr>
        <w:t>0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A3EB758" w14:textId="545591AA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</w:t>
      </w:r>
      <w:r w:rsidR="00E4076F">
        <w:rPr>
          <w:rFonts w:ascii="Consolas" w:hAnsi="Consolas" w:cs="Consolas"/>
          <w:color w:val="2A00FF"/>
          <w:sz w:val="20"/>
          <w:szCs w:val="20"/>
        </w:rPr>
        <w:t>0</w:t>
      </w:r>
      <w:r>
        <w:rPr>
          <w:rFonts w:ascii="Consolas" w:hAnsi="Consolas" w:cs="Consolas"/>
          <w:color w:val="2A00FF"/>
          <w:sz w:val="20"/>
          <w:szCs w:val="20"/>
        </w:rPr>
        <w:t>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E4076F">
        <w:rPr>
          <w:rFonts w:ascii="Consolas" w:hAnsi="Consolas" w:cs="Consolas"/>
          <w:color w:val="2A00FF"/>
          <w:sz w:val="20"/>
          <w:szCs w:val="20"/>
        </w:rPr>
        <w:t>0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CB84B47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cdk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focused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052CA8DB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1D5686AB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ebEle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Cards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1B790EF0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Actions </w:t>
      </w:r>
      <w:r>
        <w:rPr>
          <w:rFonts w:ascii="Consolas" w:hAnsi="Consolas" w:cs="Consolas"/>
          <w:color w:val="6A3E3E"/>
          <w:sz w:val="20"/>
          <w:szCs w:val="20"/>
        </w:rPr>
        <w:t>buil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ctions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1921638B" w14:textId="7C9A47DF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builder</w:t>
      </w:r>
      <w:r>
        <w:rPr>
          <w:rFonts w:ascii="Consolas" w:hAnsi="Consolas" w:cs="Consolas"/>
          <w:color w:val="000000"/>
          <w:sz w:val="20"/>
          <w:szCs w:val="20"/>
        </w:rPr>
        <w:t>.moveTo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.perform(:select”);</w:t>
      </w:r>
    </w:p>
    <w:p w14:paraId="30F48FAF" w14:textId="53051A3F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B759BF">
        <w:rPr>
          <w:rFonts w:ascii="Consolas" w:hAnsi="Consolas" w:cs="Consolas"/>
          <w:color w:val="2A00FF"/>
          <w:sz w:val="20"/>
          <w:szCs w:val="20"/>
        </w:rPr>
        <w:t>Bills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05CCCABE" w14:textId="06119106" w:rsidR="00965C15" w:rsidRDefault="00965C15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</w:t>
      </w:r>
      <w:r>
        <w:rPr>
          <w:rFonts w:ascii="Consolas" w:hAnsi="Consolas" w:cs="Consolas"/>
          <w:color w:val="2A00FF"/>
          <w:sz w:val="20"/>
          <w:szCs w:val="20"/>
        </w:rPr>
        <w:t>uy Airtime and Data Bundles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3138EB4A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la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ui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helper-hidden-accessible &gt; .card-body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6FA750FE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DB1BAF" w14:textId="77777777" w:rsidR="001D5F23" w:rsidRDefault="001D5F23" w:rsidP="001D5F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#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obiletransf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&gt; .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col-in:nth-child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(1)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7E141072" w14:textId="1DD3ECDC" w:rsidR="00975883" w:rsidRDefault="00975883" w:rsidP="009758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2C4388" w14:textId="44140074" w:rsidR="00296FD6" w:rsidRDefault="00B759BF" w:rsidP="0031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0308ACC3" w14:textId="77777777" w:rsidR="006C1191" w:rsidRDefault="006C1191" w:rsidP="00A66B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149CFC6" w14:textId="61A41AC5" w:rsidR="00B759BF" w:rsidRPr="00B759BF" w:rsidRDefault="00B759BF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uyAirti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D4C1DBC" w14:textId="487ACCCC" w:rsidR="00BA1749" w:rsidRDefault="00BA1749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 w:rsidR="002933D5"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2933D5">
        <w:rPr>
          <w:rFonts w:ascii="Consolas" w:hAnsi="Consolas" w:cs="Consolas"/>
          <w:color w:val="2A00FF"/>
          <w:sz w:val="20"/>
          <w:szCs w:val="20"/>
        </w:rPr>
        <w:t>.airtime-purchase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1C1DB653" w14:textId="0E2C22F1" w:rsidR="00BA1749" w:rsidRDefault="00BA1749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la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ui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helper-hidden-accessible &gt; .card-body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50342A55" w14:textId="77777777" w:rsidR="00E4076F" w:rsidRDefault="00E4076F" w:rsidP="00E407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2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2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C48E467" w14:textId="77777777" w:rsidR="00E4076F" w:rsidRDefault="00E4076F" w:rsidP="00E407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5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5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E4535F7" w14:textId="2F371470" w:rsidR="00E4076F" w:rsidRPr="00E4076F" w:rsidRDefault="00E4076F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ssSelect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.otp-input:nth-child(0)"</w:t>
      </w:r>
      <w:r>
        <w:rPr>
          <w:rFonts w:ascii="Consolas" w:hAnsi="Consolas" w:cs="Consolas"/>
          <w:color w:val="000000"/>
          <w:sz w:val="20"/>
          <w:szCs w:val="20"/>
        </w:rPr>
        <w:t>)).sendKeys(</w:t>
      </w:r>
      <w:r>
        <w:rPr>
          <w:rFonts w:ascii="Consolas" w:hAnsi="Consolas" w:cs="Consolas"/>
          <w:color w:val="2A00FF"/>
          <w:sz w:val="20"/>
          <w:szCs w:val="20"/>
        </w:rPr>
        <w:t>"0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AE85FE6" w14:textId="77777777" w:rsidR="00BA1749" w:rsidRDefault="00BA1749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3DAE9" w14:textId="185C063A" w:rsidR="00BA1749" w:rsidRDefault="00BA1749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 w:rsidR="001D1DA6">
        <w:rPr>
          <w:rFonts w:ascii="Consolas" w:hAnsi="Consolas" w:cs="Consolas"/>
          <w:i/>
          <w:iCs/>
          <w:color w:val="000000"/>
          <w:sz w:val="20"/>
          <w:szCs w:val="20"/>
        </w:rPr>
        <w:t>cla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#</w:t>
      </w:r>
      <w:r w:rsidR="001D1DA6">
        <w:rPr>
          <w:rFonts w:ascii="Consolas" w:hAnsi="Consolas" w:cs="Consolas"/>
          <w:color w:val="2A00FF"/>
          <w:sz w:val="20"/>
          <w:szCs w:val="20"/>
        </w:rPr>
        <w:t>AIRTIME-TRANSFER-WS</w:t>
      </w:r>
      <w:r>
        <w:rPr>
          <w:rFonts w:ascii="Consolas" w:hAnsi="Consolas" w:cs="Consolas"/>
          <w:color w:val="2A00FF"/>
          <w:sz w:val="20"/>
          <w:szCs w:val="20"/>
        </w:rPr>
        <w:t xml:space="preserve"> &gt; .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col-in:nth-child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(1)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31E20D1D" w14:textId="66327748" w:rsidR="00BA1749" w:rsidRDefault="00BA1749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Ok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3916EA4F" w14:textId="3F27BAC8" w:rsidR="00B759BF" w:rsidRDefault="00B759BF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2355B93" w14:textId="334A8DC2" w:rsidR="00B759BF" w:rsidRDefault="00B759BF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4E2D09BE" w14:textId="77777777" w:rsidR="00EE7026" w:rsidRDefault="00EE7026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245F390" w14:textId="0A1E6246" w:rsidR="00EE7026" w:rsidRPr="00B759BF" w:rsidRDefault="00EE7026" w:rsidP="00EE7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LogOu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81DDDBD" w14:textId="77777777" w:rsidR="00BA1749" w:rsidRDefault="00BA1749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uy airtime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3CD06B16" w14:textId="77777777" w:rsidR="00BA1749" w:rsidRDefault="00BA1749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Logout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22A8F326" w14:textId="77777777" w:rsidR="00BA1749" w:rsidRDefault="00BA1749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ink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Yes"</w:t>
      </w:r>
      <w:r>
        <w:rPr>
          <w:rFonts w:ascii="Consolas" w:hAnsi="Consolas" w:cs="Consolas"/>
          <w:color w:val="000000"/>
          <w:sz w:val="20"/>
          <w:szCs w:val="20"/>
        </w:rPr>
        <w:t>)).click();</w:t>
      </w:r>
    </w:p>
    <w:p w14:paraId="4684CF92" w14:textId="77777777" w:rsidR="00BA1749" w:rsidRDefault="00BA1749" w:rsidP="00BA17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}</w:t>
      </w:r>
    </w:p>
    <w:p w14:paraId="0EF87924" w14:textId="77777777" w:rsidR="00BA1749" w:rsidRDefault="00BA1749" w:rsidP="002A7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3D1F4C" w14:textId="77777777" w:rsidR="002A77BB" w:rsidRPr="00EA4C29" w:rsidRDefault="002A77BB" w:rsidP="004C051B">
      <w:pPr>
        <w:rPr>
          <w:b/>
        </w:rPr>
      </w:pPr>
    </w:p>
    <w:p w14:paraId="5E2A0623" w14:textId="45C42CC6" w:rsidR="004C051B" w:rsidRDefault="00D776BB">
      <w:r>
        <w:lastRenderedPageBreak/>
        <w:t>}</w:t>
      </w:r>
    </w:p>
    <w:sectPr w:rsidR="004C05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6689B5" w14:textId="77777777" w:rsidR="00B305B2" w:rsidRDefault="00B305B2" w:rsidP="00111D92">
      <w:pPr>
        <w:spacing w:after="0" w:line="240" w:lineRule="auto"/>
      </w:pPr>
      <w:r>
        <w:separator/>
      </w:r>
    </w:p>
  </w:endnote>
  <w:endnote w:type="continuationSeparator" w:id="0">
    <w:p w14:paraId="0570E877" w14:textId="77777777" w:rsidR="00B305B2" w:rsidRDefault="00B305B2" w:rsidP="00111D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200A90" w14:textId="77777777" w:rsidR="00B305B2" w:rsidRDefault="00B305B2" w:rsidP="00111D92">
      <w:pPr>
        <w:spacing w:after="0" w:line="240" w:lineRule="auto"/>
      </w:pPr>
      <w:r>
        <w:separator/>
      </w:r>
    </w:p>
  </w:footnote>
  <w:footnote w:type="continuationSeparator" w:id="0">
    <w:p w14:paraId="50369F16" w14:textId="77777777" w:rsidR="00B305B2" w:rsidRDefault="00B305B2" w:rsidP="00111D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727A85"/>
    <w:multiLevelType w:val="hybridMultilevel"/>
    <w:tmpl w:val="0D70F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wViY3NzU1NzEyUdpeDU4uLM/DyQAqNaAHglOFksAAAA"/>
  </w:docVars>
  <w:rsids>
    <w:rsidRoot w:val="004C051B"/>
    <w:rsid w:val="00036F3B"/>
    <w:rsid w:val="00077536"/>
    <w:rsid w:val="00111D92"/>
    <w:rsid w:val="00117C05"/>
    <w:rsid w:val="00136A69"/>
    <w:rsid w:val="001D1DA6"/>
    <w:rsid w:val="001D5F23"/>
    <w:rsid w:val="001D7F73"/>
    <w:rsid w:val="0021180F"/>
    <w:rsid w:val="002933D5"/>
    <w:rsid w:val="00296FD6"/>
    <w:rsid w:val="002A13EF"/>
    <w:rsid w:val="002A77BB"/>
    <w:rsid w:val="0030715E"/>
    <w:rsid w:val="00313BF8"/>
    <w:rsid w:val="0038612C"/>
    <w:rsid w:val="003C28F0"/>
    <w:rsid w:val="004034E8"/>
    <w:rsid w:val="00447CDB"/>
    <w:rsid w:val="00451217"/>
    <w:rsid w:val="00462365"/>
    <w:rsid w:val="0048056A"/>
    <w:rsid w:val="004C051B"/>
    <w:rsid w:val="004C759F"/>
    <w:rsid w:val="005542D3"/>
    <w:rsid w:val="00576CA5"/>
    <w:rsid w:val="005C0D7E"/>
    <w:rsid w:val="00686FC9"/>
    <w:rsid w:val="006C1191"/>
    <w:rsid w:val="007C7A28"/>
    <w:rsid w:val="0081385C"/>
    <w:rsid w:val="008D1E8A"/>
    <w:rsid w:val="00946E1D"/>
    <w:rsid w:val="00965C15"/>
    <w:rsid w:val="00975883"/>
    <w:rsid w:val="00A66B78"/>
    <w:rsid w:val="00AC1191"/>
    <w:rsid w:val="00AD50CB"/>
    <w:rsid w:val="00B12301"/>
    <w:rsid w:val="00B305B2"/>
    <w:rsid w:val="00B728B5"/>
    <w:rsid w:val="00B759BF"/>
    <w:rsid w:val="00BA1749"/>
    <w:rsid w:val="00BF4A18"/>
    <w:rsid w:val="00CA1F0A"/>
    <w:rsid w:val="00D776BB"/>
    <w:rsid w:val="00E4076F"/>
    <w:rsid w:val="00EC5E4F"/>
    <w:rsid w:val="00EE7026"/>
    <w:rsid w:val="00F353BD"/>
    <w:rsid w:val="00F91ACA"/>
    <w:rsid w:val="00FD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BC785"/>
  <w15:chartTrackingRefBased/>
  <w15:docId w15:val="{5B267F3C-0B7C-489E-B080-A3BC60447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28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61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8612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D7F7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1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D92"/>
  </w:style>
  <w:style w:type="paragraph" w:styleId="Footer">
    <w:name w:val="footer"/>
    <w:basedOn w:val="Normal"/>
    <w:link w:val="FooterChar"/>
    <w:uiPriority w:val="99"/>
    <w:unhideWhenUsed/>
    <w:rsid w:val="00111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D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3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Sitati [Quality Assurance]</dc:creator>
  <cp:keywords/>
  <dc:description/>
  <cp:lastModifiedBy>Victor Sitati [Quality Assurance]</cp:lastModifiedBy>
  <cp:revision>34</cp:revision>
  <dcterms:created xsi:type="dcterms:W3CDTF">2020-07-01T11:16:00Z</dcterms:created>
  <dcterms:modified xsi:type="dcterms:W3CDTF">2020-07-02T11:11:00Z</dcterms:modified>
</cp:coreProperties>
</file>